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p>
    <w:bookmarkStart w:id="20" w:name="Xfc0f7377e920c25ced2f9cd9143953f73ef3fa2"/>
    <w:p>
      <w:pPr>
        <w:pStyle w:val="Heading1"/>
      </w:pPr>
      <w:r>
        <w:t xml:space="preserve">Cover Letter for Mechanical Engineer Position in Australia Brisbane</w:t>
      </w:r>
    </w:p>
    <w:p>
      <w:pPr>
        <w:pStyle w:val="FirstParagraph"/>
      </w:pPr>
      <w:r>
        <w:t xml:space="preserve">Dear [Hiring Manager's Name],</w:t>
      </w:r>
    </w:p>
    <w:p>
      <w:pPr>
        <w:pStyle w:val="BodyText"/>
      </w:pPr>
      <w:r>
        <w:t xml:space="preserve">I am writing to express my enthusiastic interest in the Mechanical Engineer position at your organization, as advertised in [Job Board/Company Website]. With a strong academic background in mechanical engineering and hands-on experience in design, analysis, and project management, I am eager to contribute my technical expertise and passion for innovation to a dynamic team in Australia Brisbane. The opportunity to work within this vibrant city’s thriving engineering sector aligns perfectly with my career goals, and I am confident that my skills and dedication will add value to your organization.</w:t>
      </w:r>
    </w:p>
    <w:p>
      <w:pPr>
        <w:pStyle w:val="BodyText"/>
      </w:pPr>
      <w:r>
        <w:t xml:space="preserve">As a qualified Mechanical Engineer with [X years] of experience, I have consistently demonstrated a commitment to excellence in solving complex engineering challenges. My work has spanned industries such as [mention relevant sectors like automotive, energy, manufacturing, or renewable systems], where I have specialized in designing and optimizing mechanical systems to meet rigorous performance standards. In Australia Brisbane, the unique combination of industrial growth and environmental awareness has always inspired me to apply my knowledge in ways that balance technical precision with sustainability. This aligns seamlessly with my professional ethos of delivering solutions that are both innovative and responsible.</w:t>
      </w:r>
    </w:p>
    <w:p>
      <w:pPr>
        <w:pStyle w:val="BodyText"/>
      </w:pPr>
      <w:r>
        <w:t xml:space="preserve">One of the key aspects of my career has been leveraging advanced software tools such as [CAD programs like SolidWorks, AutoCAD, or CATIA] to create detailed designs and simulations. For instance, during my tenure at [Previous Company Name], I led a project to redesign a heat exchanger system for a local manufacturing client, resulting in a 20% improvement in energy efficiency. This experience not only honed my technical abilities but also strengthened my ability to collaborate with cross-functional teams and communicate complex ideas clearly. In Australia Brisbane, where engineering projects often require adapting to diverse environmental conditions and regulatory frameworks, I have developed a keen understanding of local standards such as AS/NZS (Australian/New Zealand Standards) and the importance of compliance in every stage of design and implementation.</w:t>
      </w:r>
    </w:p>
    <w:p>
      <w:pPr>
        <w:pStyle w:val="BodyText"/>
      </w:pPr>
      <w:r>
        <w:t xml:space="preserve">My commitment to continuous learning has also driven me to stay updated with emerging trends in mechanical engineering. For example, I have actively pursued certifications in [mention relevant certifications like ISO 9001, Six Sigma, or renewable energy systems], which have equipped me with the tools to approach projects with a holistic perspective. In Australia Brisbane, where industries are increasingly focused on sustainability and technological advancement, I am particularly excited about the potential to contribute to green engineering initiatives and cutting-edge research. Whether it’s optimizing HVAC systems for energy efficiency or developing prototypes for renewable energy applications, I thrive in environments that encourage creativity and problem-solving.</w:t>
      </w:r>
    </w:p>
    <w:p>
      <w:pPr>
        <w:pStyle w:val="BodyText"/>
      </w:pPr>
      <w:r>
        <w:t xml:space="preserve">What draws me most to Australia Brisbane is its reputation as a hub for innovation and collaboration in the engineering field. The city’s strategic location, coupled with its growing emphasis on infrastructure development and smart technology, presents exciting opportunities to work on projects that shape the future. I am particularly inspired by [mention specific companies or projects in Brisbane if known, e.g., "the expansion of renewable energy initiatives" or "the development of advanced manufacturing facilities"]. I believe my ability to adapt to new challenges, combined with a strong work ethic and attention to detail, makes me an ideal candidate for this role.</w:t>
      </w:r>
    </w:p>
    <w:p>
      <w:pPr>
        <w:pStyle w:val="BodyText"/>
      </w:pPr>
      <w:r>
        <w:t xml:space="preserve">Beyond my technical qualifications, I bring a collaborative mindset and a dedication to fostering teamwork. In previous roles, I have mentored junior engineers and facilitated knowledge-sharing sessions that enhanced overall project outcomes. This ability to build strong working relationships is critical in Australia Brisbane’s engineering community, where cross-disciplinary collaboration is often the key to success. I am confident that my interpersonal skills, coupled with my technical expertise, will enable me to contribute effectively to your team.</w:t>
      </w:r>
    </w:p>
    <w:p>
      <w:pPr>
        <w:pStyle w:val="BodyText"/>
      </w:pPr>
      <w:r>
        <w:t xml:space="preserve">I am particularly drawn to [Company Name] because of its [mention specific value or project of the company, e.g., "commitment to innovation" or "leadership in sustainable engineering solutions"]. I am eager to bring my background in mechanical engineering and my passion for excellence to a forward-thinking organization like yours. I would welcome the opportunity to discuss how my experience and vision align with your goals for growth and innovation in Australia Brisbane.</w:t>
      </w:r>
    </w:p>
    <w:p>
      <w:pPr>
        <w:pStyle w:val="BodyText"/>
      </w:pPr>
      <w:r>
        <w:t xml:space="preserve">Thank you for considering my application. I have attached my resume for your review and am available at your convenience for an interview. Please feel free to contact me at [Your Phone Number] or [Your Email Address] if you require further information. I look forward to the possibility of contributing to the continued success of your organization in Australia Brisbane.</w:t>
      </w:r>
    </w:p>
    <w:p>
      <w:pPr>
        <w:pStyle w:val="BodyText"/>
      </w:pPr>
      <w:r>
        <w:t xml:space="preserve">Sincerely,</w:t>
      </w:r>
      <w:r>
        <w:br/>
      </w:r>
      <w:r>
        <w:t xml:space="preserve">[Your Full Name]</w:t>
      </w:r>
      <w:r>
        <w:br/>
      </w:r>
      <w:r>
        <w:t xml:space="preserve">[Your Address]</w:t>
      </w:r>
      <w:r>
        <w:br/>
      </w:r>
      <w:r>
        <w:t xml:space="preserve">[City, Post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dc:title>
  <dc:creator/>
  <dc:language>en</dc:language>
  <cp:keywords/>
  <dcterms:created xsi:type="dcterms:W3CDTF">2026-07-21T06:43:11Z</dcterms:created>
  <dcterms:modified xsi:type="dcterms:W3CDTF">2026-07-21T06:43:11Z</dcterms:modified>
</cp:coreProperties>
</file>

<file path=docProps/custom.xml><?xml version="1.0" encoding="utf-8"?>
<Properties xmlns="http://schemas.openxmlformats.org/officeDocument/2006/custom-properties" xmlns:vt="http://schemas.openxmlformats.org/officeDocument/2006/docPropsVTypes"/>
</file>